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41B6" w:rsidRPr="00803DB9" w:rsidRDefault="004041B6" w:rsidP="00760211">
      <w:pPr>
        <w:pStyle w:val="Title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802A0E" w:rsidRPr="00511872" w:rsidRDefault="00802A0E" w:rsidP="00760211">
      <w:pPr>
        <w:pStyle w:val="Title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 основу 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члана 20. став 1. тачка 8. Закона о локалној самоуправи ( „Службени гласник РС“, број 129/07, 83/2014- др. закон, 101/2016-др. закон, 47/2018 и 111/2021- др. закон), члана 69. и 70. Закона о енергетској ефикасности и рационалној употреби енергије („Службени гласник РС“, број  40/21), 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>Закона о потврђивању споразума о зајму (Пројекат „Чиста енергија и енергетска ефикасности за грађане у Србији“) између Републике Србије и Међународне банке за обнову и развој („Службени гласник РС - Међународни уговориˮ, број 6/22)</w:t>
      </w:r>
      <w:r w:rsidR="006C011E" w:rsidRPr="00803DB9">
        <w:rPr>
          <w:rFonts w:ascii="Times New Roman" w:hAnsi="Times New Roman" w:cs="Times New Roman"/>
          <w:sz w:val="24"/>
          <w:szCs w:val="24"/>
        </w:rPr>
        <w:t xml:space="preserve">, 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>одељка 2. АРАНЖМАНИ ЗА УПРАВЉАЊЕ ПРОЈЕКТОМ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тачка 2.1.4 Јединице локалне самоуправе Приручника за пројектне операције и бесповратна средства</w:t>
      </w:r>
      <w:r w:rsidR="00760211" w:rsidRPr="00803DB9">
        <w:rPr>
          <w:rFonts w:ascii="Times New Roman" w:hAnsi="Times New Roman" w:cs="Times New Roman"/>
          <w:sz w:val="24"/>
          <w:szCs w:val="24"/>
          <w:lang w:val="sr-Latn-CS"/>
        </w:rPr>
        <w:t xml:space="preserve">, 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Уговора о суфинансирању програма енергетске санације породичних кућа и станова, који спроводи општина </w:t>
      </w:r>
      <w:r w:rsidR="00962494">
        <w:rPr>
          <w:rFonts w:ascii="Times New Roman" w:hAnsi="Times New Roman" w:cs="Times New Roman"/>
          <w:sz w:val="24"/>
          <w:szCs w:val="24"/>
          <w:lang w:val="sr-Cyrl-CS"/>
        </w:rPr>
        <w:t>Трговиште,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број </w:t>
      </w:r>
      <w:r w:rsidR="00DF0179">
        <w:rPr>
          <w:rFonts w:ascii="Times New Roman" w:hAnsi="Times New Roman" w:cs="Times New Roman"/>
          <w:sz w:val="24"/>
          <w:szCs w:val="24"/>
        </w:rPr>
        <w:t xml:space="preserve">4 – 1139/2023 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д </w:t>
      </w:r>
      <w:r w:rsidR="00DF0179">
        <w:rPr>
          <w:rFonts w:ascii="Times New Roman" w:hAnsi="Times New Roman" w:cs="Times New Roman"/>
          <w:sz w:val="24"/>
          <w:szCs w:val="24"/>
        </w:rPr>
        <w:t xml:space="preserve">20.07.2023. </w:t>
      </w:r>
      <w:r w:rsidR="00473F4F">
        <w:rPr>
          <w:rFonts w:ascii="Times New Roman" w:hAnsi="Times New Roman" w:cs="Times New Roman"/>
          <w:sz w:val="24"/>
          <w:szCs w:val="24"/>
          <w:lang/>
        </w:rPr>
        <w:t>године и члана 70. Статута општине Трговиште („Службени гласник града Врања“, бр.3/2019)</w:t>
      </w:r>
      <w:r w:rsidR="00DF0179">
        <w:rPr>
          <w:rFonts w:ascii="Times New Roman" w:hAnsi="Times New Roman" w:cs="Times New Roman"/>
          <w:sz w:val="24"/>
          <w:szCs w:val="24"/>
          <w:lang/>
        </w:rPr>
        <w:t xml:space="preserve"> О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штинско веће општине</w:t>
      </w:r>
      <w:r w:rsidR="00DF0179">
        <w:rPr>
          <w:rFonts w:ascii="Times New Roman" w:hAnsi="Times New Roman" w:cs="Times New Roman"/>
          <w:sz w:val="24"/>
          <w:szCs w:val="24"/>
          <w:lang w:val="sr-Cyrl-CS"/>
        </w:rPr>
        <w:t xml:space="preserve"> Трговиште,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 на седници одржаној дана  </w:t>
      </w:r>
      <w:r w:rsidR="00511872">
        <w:rPr>
          <w:rFonts w:ascii="Times New Roman" w:hAnsi="Times New Roman" w:cs="Times New Roman"/>
          <w:sz w:val="24"/>
          <w:szCs w:val="24"/>
        </w:rPr>
        <w:t>31.07.2023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године, донело је </w:t>
      </w:r>
      <w:r w:rsidR="00511872">
        <w:rPr>
          <w:rFonts w:ascii="Times New Roman" w:hAnsi="Times New Roman" w:cs="Times New Roman"/>
          <w:sz w:val="24"/>
          <w:szCs w:val="24"/>
        </w:rPr>
        <w:t>:</w:t>
      </w:r>
    </w:p>
    <w:p w:rsidR="004E37B1" w:rsidRPr="00803DB9" w:rsidRDefault="004E37B1" w:rsidP="004E37B1">
      <w:pPr>
        <w:rPr>
          <w:rFonts w:ascii="Times New Roman" w:hAnsi="Times New Roman" w:cs="Times New Roman"/>
          <w:lang w:val="sr-Cyrl-CS"/>
        </w:rPr>
      </w:pPr>
    </w:p>
    <w:p w:rsidR="00802A0E" w:rsidRPr="00803DB9" w:rsidRDefault="00802A0E" w:rsidP="00802A0E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:rsidR="00802A0E" w:rsidRPr="00803DB9" w:rsidRDefault="00802A0E" w:rsidP="006C011E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АВИЛНИК О СУФИНАНСИРАЊУ МЕРА ЕНЕРГЕТСКЕ САНАЦИЈЕ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, ПОРОДИЧНИХ КУЋА И </w:t>
      </w: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НОВА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У ОКВИРУ ПРОЈЕКТА „ЧИСТА ЕНЕРГИЈА И ЕНЕРГЕТСКА ЕФИКАСНОСТИ ЗА ГРАЂАНЕ У СРБИЈИ“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I ОПШТЕ ОДРЕДБЕ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1.</w:t>
      </w:r>
    </w:p>
    <w:p w:rsidR="00B608F4" w:rsidRPr="00803DB9" w:rsidRDefault="00B608F4" w:rsidP="00802A0E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Hlk66876970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вим п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равилником уређује се: циљ спровођења мер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а; мере које се суфинансирају, начин расподеле средстава подстицаја,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слови за расподелу и коришћење средстав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; учесници у реализацији мера, начин њиховог учешћа и улоге; начин и услови пријаве на јавни конкурс и критеријуми за селекцију привредних субјеката; начин и услови пријаве на јавни конкурс и критеријуми за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бор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ава; праћење реализације и извештавање.</w:t>
      </w:r>
    </w:p>
    <w:bookmarkEnd w:id="0"/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2.</w:t>
      </w:r>
    </w:p>
    <w:p w:rsidR="00802A0E" w:rsidRPr="00803DB9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Циљ спровођења мера енергетске санације </w:t>
      </w:r>
      <w:r w:rsidR="00F94B6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ородичних кућа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</w:t>
      </w:r>
      <w:r w:rsidR="00F94B6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танов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е унапређење енергетске ефикасности у стамбеном сектору и повећано коришћење обновљивих извора енергије у домаћинствима на територији Општине</w:t>
      </w:r>
      <w:r w:rsidR="00DF017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Трговиште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е енергетске санације предвиђене овим Правилником спроводе се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арадњи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а привредним субјектима који се баве производњом, услугама и радовима на енергетској санацији стамбених објеката, а крајњи корисници 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слуга и радова </w:t>
      </w:r>
      <w:r w:rsidR="00DF017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 домаћинства на територији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штине</w:t>
      </w:r>
      <w:r w:rsidR="00DF017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Трговиште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Финансијска средства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3.</w:t>
      </w:r>
    </w:p>
    <w:p w:rsidR="00802A0E" w:rsidRPr="00803DB9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редстава за суфинансирање 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мера енергетске санације породичних кућа и станов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ред</w:t>
      </w:r>
      <w:r w:rsidR="00DF017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ељују се Одлуком о буџету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штине.</w:t>
      </w:r>
    </w:p>
    <w:p w:rsidR="00960424" w:rsidRPr="00803DB9" w:rsidRDefault="00960424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960424" w:rsidRPr="00803DB9" w:rsidRDefault="00960424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66988968"/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лан 4.</w:t>
      </w:r>
    </w:p>
    <w:bookmarkEnd w:id="1"/>
    <w:p w:rsidR="00802A0E" w:rsidRPr="00803DB9" w:rsidRDefault="00E45367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а в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сина с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едства за суфинансирање 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јединачних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а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пакета мера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члана 6. овог Правилник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као и удео у односу на укупну вредност инвестиције 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одредиће сеу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зив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</w:t>
      </w:r>
      <w:r w:rsidR="00B06410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уфинансирање мера енергетске санације породичних кућа и станова</w:t>
      </w:r>
      <w:r w:rsidR="00C732FB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5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длуку о додели средстава доноси Општинско веће општине </w:t>
      </w:r>
      <w:r w:rsidR="00DF0179">
        <w:rPr>
          <w:rFonts w:ascii="Times New Roman" w:eastAsia="Calibri" w:hAnsi="Times New Roman" w:cs="Times New Roman"/>
          <w:sz w:val="24"/>
          <w:szCs w:val="24"/>
          <w:lang w:val="sr-Cyrl-CS"/>
        </w:rPr>
        <w:t>Трговиште</w:t>
      </w: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на предлог Комисије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за реализацију мер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6.</w:t>
      </w:r>
    </w:p>
    <w:p w:rsidR="00802A0E" w:rsidRPr="00803DB9" w:rsidRDefault="00E4536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Calibri" w:hAnsi="Times New Roman" w:cs="Times New Roman"/>
          <w:sz w:val="24"/>
          <w:szCs w:val="24"/>
        </w:rPr>
        <w:t>M</w:t>
      </w:r>
      <w:r w:rsidR="00802A0E"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>ере енергетске ефикасности:</w:t>
      </w:r>
    </w:p>
    <w:p w:rsidR="000C0E81" w:rsidRPr="00803DB9" w:rsidRDefault="000C0E81" w:rsidP="000C0E81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напређење термичког омотача путем:</w:t>
      </w:r>
    </w:p>
    <w:p w:rsidR="00E45367" w:rsidRPr="00803DB9" w:rsidRDefault="00E45367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амене спољних прозора и врата и других транспарентних елемената термичког омотача. 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,</w:t>
      </w:r>
    </w:p>
    <w:p w:rsidR="00E45367" w:rsidRPr="00803DB9" w:rsidRDefault="00E45367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остављања термичке изолације зидова, таваница изнад отворених пролаза, зидова, подова на тлу и осталих делова термичког омотача према негрејаном простору,</w:t>
      </w:r>
    </w:p>
    <w:p w:rsidR="00E45367" w:rsidRPr="00803DB9" w:rsidRDefault="00E45367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остављања термичке изолације испод кровног покривача. Ова мера може 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;</w:t>
      </w:r>
    </w:p>
    <w:p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напређење термотехничких система зграде путем замене система или дела система ефикаснијим системом путем:</w:t>
      </w:r>
    </w:p>
    <w:p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амене постојећег грејача простора (котао или пећ) ефикаснијим,</w:t>
      </w:r>
    </w:p>
    <w:p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замене постојеће или уградња нове цевне мреже, </w:t>
      </w:r>
      <w:r w:rsidR="460805A3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уградње електронски регулисаних циркулационих пумпи, </w:t>
      </w: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грејних тела-радијатора и пратећег прибора,</w:t>
      </w:r>
    </w:p>
    <w:p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уградње топлотних пумпи које користе енергију ваздуха, воде и земље (грејач простора или комбиновани грејач),</w:t>
      </w:r>
    </w:p>
    <w:p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опремањем система грејања са уређајима за регулацију и мерење предате количине топлоте објекту (калориметри, делитељи топлоте, баланс вентили),</w:t>
      </w:r>
    </w:p>
    <w:p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градњa соларних колектора у инсталацију за централну припрему потрошне топле воде,</w:t>
      </w:r>
    </w:p>
    <w:p w:rsidR="00647B4F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градњa соларних панела и пратеће инсталације за производњу електричне енергије за сопствене потребе, уградњa двосмерног мерног уређаја за мерење предате и примљене електричне енергије и израдa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,</w:t>
      </w:r>
    </w:p>
    <w:p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 друге мере/пакети мера у складу са јавним позивом</w:t>
      </w:r>
      <w:r w:rsidR="00A93E58" w:rsidRPr="00803DB9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57AE0" w:rsidRPr="00803DB9" w:rsidRDefault="000C0811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color w:val="FF0000"/>
          <w:sz w:val="24"/>
          <w:szCs w:val="24"/>
          <w:lang/>
        </w:rPr>
        <w:tab/>
      </w:r>
      <w:r w:rsidR="00AF3C37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</w:p>
    <w:p w:rsidR="003E423C" w:rsidRPr="00803DB9" w:rsidRDefault="00157AE0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ab/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ритеријуми енергетске ефикасности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други услови за доделу средстава подстицај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одређују јавним позивом за привредне субјекте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јавним позивом за домаћинства.</w:t>
      </w:r>
    </w:p>
    <w:p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:rsidR="002C6A6A" w:rsidRPr="00803DB9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КОРИСНИЦИ СРЕДСТАВА</w:t>
      </w:r>
    </w:p>
    <w:p w:rsidR="002C6A6A" w:rsidRPr="00803DB9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3E423C" w:rsidRPr="00803DB9">
        <w:rPr>
          <w:rFonts w:ascii="Times New Roman" w:hAnsi="Times New Roman" w:cs="Times New Roman"/>
          <w:b/>
          <w:sz w:val="24"/>
          <w:szCs w:val="24"/>
        </w:rPr>
        <w:t>7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2C6A6A" w:rsidRPr="00803DB9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Директни корисници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редстава за реализацију мера енергетске санације су привредни субјекти.</w:t>
      </w:r>
    </w:p>
    <w:p w:rsidR="002C6A6A" w:rsidRPr="00803DB9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вредни субјекти су дужни да корисницима испоруче материјале и опрему одговарајућег квалитета и изврше услуге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радове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 складу са одредбама уговора и у договореним роковима.</w:t>
      </w:r>
    </w:p>
    <w:p w:rsidR="002C6A6A" w:rsidRPr="00803DB9" w:rsidRDefault="002C6A6A" w:rsidP="00960C01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3E423C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8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2C6A6A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рајњи корисници</w:t>
      </w:r>
      <w:bookmarkStart w:id="2" w:name="_Hlk66823993"/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услуга и радов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у домаћинства</w:t>
      </w:r>
      <w:bookmarkEnd w:id="2"/>
    </w:p>
    <w:p w:rsidR="00960C01" w:rsidRPr="00803DB9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960C01" w:rsidRPr="00803DB9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I</w:t>
      </w:r>
      <w:r w:rsidR="002C6A6A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I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 ИМЕНОВАЊЕ И НАДЛЕЖНОСТИ КОМИСИЈЕ</w:t>
      </w:r>
    </w:p>
    <w:p w:rsidR="00802A0E" w:rsidRPr="00803DB9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6D5B52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9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5B773B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color w:val="FF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пштинско 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већеопштине</w:t>
      </w:r>
      <w:r w:rsidR="00DF0179">
        <w:rPr>
          <w:rFonts w:ascii="Times New Roman" w:hAnsi="Times New Roman" w:cs="Times New Roman"/>
          <w:sz w:val="24"/>
          <w:szCs w:val="24"/>
          <w:lang w:val="sr-Cyrl-CS"/>
        </w:rPr>
        <w:t xml:space="preserve"> Трговиште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доноси Решење о образовању комисије за реализацију мера енергетске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(у даљем тексту Комисија)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</w:t>
      </w:r>
      <w:r w:rsidR="3D2219B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e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нкурс</w:t>
      </w:r>
      <w:r w:rsidR="25DAAD13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e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суфинансирање мера енергетске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санације</w:t>
      </w:r>
      <w:r w:rsidR="00DF01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име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е </w:t>
      </w:r>
      <w:r w:rsidR="00DF0179">
        <w:rPr>
          <w:rFonts w:ascii="Times New Roman" w:eastAsia="Times New Roman" w:hAnsi="Times New Roman" w:cs="Times New Roman"/>
          <w:sz w:val="24"/>
          <w:szCs w:val="24"/>
          <w:lang w:val="sr-Cyrl-CS"/>
        </w:rPr>
        <w:t>Трговишт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роводи Комисија, кој</w:t>
      </w:r>
      <w:r w:rsidR="00C30E0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се формир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Решењем о образовању комисије</w:t>
      </w:r>
      <w:r w:rsidR="00C30E0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у даљем тексту: Решење)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 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ешењем </w:t>
      </w:r>
      <w:r w:rsidR="00C30E0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тврђуј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: 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епаран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број чланова Комисије, основни подаци о члановима Комисије (име и презиме, 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занимањ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, основни задаци  и друга питања од значаја за рад Комисије. </w:t>
      </w:r>
    </w:p>
    <w:p w:rsidR="00802A0E" w:rsidRPr="00803DB9" w:rsidRDefault="00DF0179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штина  је дужна да, на захтев </w:t>
      </w:r>
      <w:r w:rsidR="003E423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инистарства рударства и енергетике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као члана комисије  из става 1. овог члана укључи лице које именује </w:t>
      </w:r>
      <w:r w:rsidR="003E423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инистарство рударства и енергетике</w:t>
      </w:r>
    </w:p>
    <w:p w:rsidR="00AF3C37" w:rsidRPr="00803DB9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ови Комисије за свој рад имају право на накнаду.</w:t>
      </w:r>
    </w:p>
    <w:p w:rsidR="006D5B52" w:rsidRPr="00803DB9" w:rsidRDefault="006D5B52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463036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C6A6A" w:rsidRPr="00803DB9">
        <w:rPr>
          <w:rFonts w:ascii="Times New Roman" w:hAnsi="Times New Roman" w:cs="Times New Roman"/>
          <w:b/>
          <w:sz w:val="24"/>
          <w:szCs w:val="24"/>
        </w:rPr>
        <w:t>1</w:t>
      </w:r>
      <w:r w:rsidR="006D5B52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0</w:t>
      </w:r>
      <w:r w:rsidR="00802A0E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сновни задаци Комисије нарочито обухватају: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рипрема конкурсне документације за привредне субјекте и домаћинств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(јавни позив, образац пријаве, и друго )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о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глашавање јавних конкурса и пратеће документације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на огласној табли и зв</w:t>
      </w:r>
      <w:r w:rsidR="00DF017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аничној интернет страници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 </w:t>
      </w:r>
      <w:r w:rsidR="00DF0179">
        <w:rPr>
          <w:rFonts w:ascii="Times New Roman" w:hAnsi="Times New Roman" w:cs="Times New Roman"/>
          <w:bCs/>
          <w:sz w:val="24"/>
          <w:szCs w:val="24"/>
          <w:lang w:val="sr-Cyrl-CS"/>
        </w:rPr>
        <w:t>Трговиште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ријем и контрол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спелих </w:t>
      </w:r>
      <w:r w:rsidR="00407F6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ријав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3E423C" w:rsidRPr="00803DB9">
        <w:rPr>
          <w:rFonts w:ascii="Times New Roman" w:hAnsi="Times New Roman" w:cs="Times New Roman"/>
          <w:sz w:val="24"/>
          <w:szCs w:val="24"/>
          <w:lang w:val="sr-Cyrl-CS"/>
        </w:rPr>
        <w:t>тврђивање испуњености услова за избор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јављених привредних субјекат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 јавном позиву за директне кориснике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тврђивање испуњености услова за 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финансирањ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ројеката енергетске санације у домаћинствим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бјављивање листе директних корисника и крајњих корисника на огласној табли и званичној интернет страници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пштине </w:t>
      </w:r>
      <w:r w:rsidR="00DF0179">
        <w:rPr>
          <w:rFonts w:ascii="Times New Roman" w:hAnsi="Times New Roman" w:cs="Times New Roman"/>
          <w:sz w:val="24"/>
          <w:szCs w:val="24"/>
          <w:lang w:val="sr-Cyrl-CS"/>
        </w:rPr>
        <w:t>Трговиште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6D5B52" w:rsidRPr="00803DB9" w:rsidRDefault="109E34D0" w:rsidP="19C89FFD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обавеза на пољу животне средине и социјалних питања у складу</w:t>
      </w:r>
      <w:r w:rsidR="607AD1AF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са Планом преузимања обавеза из области животне средине и социјалних питања </w:t>
      </w:r>
      <w:r w:rsidR="607AD1AF" w:rsidRPr="00803DB9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(ESCP)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6FE8E80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објављеним на интернет страници Министарства рударства и енергетике (</w:t>
      </w:r>
      <w:hyperlink r:id="rId11" w:history="1">
        <w:r w:rsidR="004F2240" w:rsidRPr="00803DB9">
          <w:rPr>
            <w:rStyle w:val="Hyperlink"/>
            <w:rFonts w:ascii="Times New Roman" w:hAnsi="Times New Roman" w:cs="Times New Roman"/>
            <w:sz w:val="24"/>
            <w:szCs w:val="24"/>
            <w:lang w:val="sr-Cyrl-CS"/>
          </w:rPr>
          <w:t>https://www.mre.gov.rs</w:t>
        </w:r>
      </w:hyperlink>
      <w:r w:rsidR="6FE8E80B" w:rsidRPr="00803DB9">
        <w:rPr>
          <w:rFonts w:ascii="Times New Roman" w:hAnsi="Times New Roman" w:cs="Times New Roman"/>
          <w:sz w:val="24"/>
          <w:szCs w:val="24"/>
          <w:lang w:val="sr-Cyrl-CS"/>
        </w:rPr>
        <w:t>),</w:t>
      </w:r>
    </w:p>
    <w:p w:rsidR="006D5B52" w:rsidRPr="00803DB9" w:rsidRDefault="00802A0E" w:rsidP="19C89FFD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разматрање </w:t>
      </w:r>
      <w:r w:rsidR="00C732F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длучивање о поднетим приговорима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 </w:t>
      </w:r>
      <w:r w:rsidR="006D5B52" w:rsidRPr="00803DB9">
        <w:rPr>
          <w:rFonts w:ascii="Times New Roman" w:hAnsi="Times New Roman" w:cs="Times New Roman"/>
          <w:sz w:val="24"/>
          <w:szCs w:val="24"/>
          <w:lang w:val="sr-Cyrl-CS"/>
        </w:rPr>
        <w:t>листедиректних корисника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и домаћинстава</w:t>
      </w:r>
      <w:r w:rsidR="00C732F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у првом степену</w:t>
      </w:r>
      <w:r w:rsidR="006D5B52" w:rsidRPr="00803DB9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802A0E" w:rsidRPr="00803DB9" w:rsidRDefault="006D5B52" w:rsidP="006D5B52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зрада предлога Уговора о спровођењу мера енергетске санације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је независна у свом раду.</w:t>
      </w:r>
      <w:r w:rsidR="00DF017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мисија је дужна да 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штинском већу достави записнике и извештај о  раду.</w:t>
      </w:r>
    </w:p>
    <w:p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Теренски рад Комисије обухват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пров</w:t>
      </w:r>
      <w:r w:rsidR="42062242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ђењ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јмање два најављена обиласка, и то:</w:t>
      </w:r>
    </w:p>
    <w:p w:rsidR="00802A0E" w:rsidRPr="00803DB9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е радова приликом евалуације пријаве ради оцене почетног стања објекта и веродостојности података из поднете пријаве, као  и оправданост  предложених мера енергетске санације; </w:t>
      </w:r>
    </w:p>
    <w:p w:rsidR="00802A0E" w:rsidRPr="00803DB9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акон спроведених радова ради утврђивања чињеничног стања по пријави завршетка радова.  </w:t>
      </w:r>
    </w:p>
    <w:p w:rsidR="00802A0E" w:rsidRPr="00803DB9" w:rsidRDefault="00802A0E" w:rsidP="35C8CA3B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3" w:name="_Hlk66991393"/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иликом </w:t>
      </w:r>
      <w:r w:rsidR="15DBA9A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сваког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теренског обиласка Комисија на лицу места врши преглед поднетих захтева, 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Записник  садржи и технички извештај о постојећем стању објекта/ након реализованих мера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Комисија прати реализацију мера и врши контролу њихове реализације. Праћење реализације мера обухвата:</w:t>
      </w:r>
    </w:p>
    <w:p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бавезу директног/крајњег корисника средстава да обавештава Комисију о реализацији мера, у роковима одређеним уговором и да омогући Комисији да изврши увид у релевантну документацију насталу у току реализације активности;</w:t>
      </w:r>
    </w:p>
    <w:p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икупљање информација од директног/крајњег корисника средстава;</w:t>
      </w:r>
    </w:p>
    <w:p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руге активности предвиђене уговором;</w:t>
      </w:r>
    </w:p>
    <w:p w:rsidR="00AF3C37" w:rsidRPr="00803DB9" w:rsidRDefault="00802A0E" w:rsidP="35C8CA3B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прему  извештај</w:t>
      </w:r>
      <w:r w:rsidR="3B21DDE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напретку и обавештавање надлежних органа и јавности.</w:t>
      </w:r>
    </w:p>
    <w:p w:rsidR="00FB186A" w:rsidRPr="00803DB9" w:rsidRDefault="00FB186A" w:rsidP="00E75D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bookmarkEnd w:id="3"/>
    <w:p w:rsidR="00803DB9" w:rsidRPr="00803DB9" w:rsidRDefault="00803DB9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I</w:t>
      </w:r>
      <w:r w:rsidR="002C6A6A"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СТУПАК ДОДЕЛЕ СРЕДСТАВА</w:t>
      </w:r>
    </w:p>
    <w:p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5B773B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</w:t>
      </w:r>
      <w:r w:rsidR="002C6A6A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1</w:t>
      </w:r>
      <w:r w:rsidR="006D5B52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DF0179" w:rsidP="004A0E9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редства Буџета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е за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финансирању мера енергетске санације породичних кућа и станова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љују се у складу са одредбама овог Правилника. 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асподела средстава из става 1. овог члана обухвата расписивање јавног позива за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е корисник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контролу формалне ис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ности, комплетности пријав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Latn-CS"/>
        </w:rPr>
        <w:t>e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спуњености услова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избор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иректних корисника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формирање листе директних корисника, као и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расписивање јавног позива за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е корисник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нтролу формалне исправности, комплетности пријав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Latn-CS"/>
        </w:rPr>
        <w:t>e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испуњености услов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доношење акта о избору крајњих корисника, реализацију и извештавање.</w:t>
      </w:r>
    </w:p>
    <w:p w:rsidR="00647B4F" w:rsidRPr="00803DB9" w:rsidRDefault="00647B4F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Јавни позив за директне кориснике (привредне субјекте)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2C6A6A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760211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2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647B4F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>Одлуку о расписивању јавног позива за избор дир</w:t>
      </w:r>
      <w:r w:rsidR="00DF0179">
        <w:rPr>
          <w:rFonts w:ascii="Times New Roman" w:hAnsi="Times New Roman" w:cs="Times New Roman"/>
          <w:bCs/>
          <w:sz w:val="24"/>
          <w:szCs w:val="24"/>
          <w:lang w:val="sr-Cyrl-CS"/>
        </w:rPr>
        <w:t>ектних корисника доноси О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штинско веће </w:t>
      </w:r>
      <w:r w:rsidR="00DF0179">
        <w:rPr>
          <w:rFonts w:ascii="Times New Roman" w:hAnsi="Times New Roman" w:cs="Times New Roman"/>
          <w:bCs/>
          <w:sz w:val="24"/>
          <w:szCs w:val="24"/>
          <w:lang w:val="sr-Cyrl-CS"/>
        </w:rPr>
        <w:t>општине Трговиште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  <w:r w:rsidR="00E06A1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се расписуј</w:t>
      </w:r>
      <w:r w:rsidR="00647B4F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е за мере из члана 6. овог правилника</w:t>
      </w:r>
      <w:r w:rsidR="00BB0EFA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</w:t>
      </w:r>
      <w:r w:rsidR="00407F6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озив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за избор директних корисника спроводи Комисија. 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 из става 1. овог члана се обавезно објав</w:t>
      </w:r>
      <w:r w:rsidR="00DF017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љује на интернет страници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, а најава јавног позива и у локалним медијима. </w:t>
      </w:r>
    </w:p>
    <w:p w:rsidR="00802A0E" w:rsidRPr="00803DB9" w:rsidRDefault="00802A0E" w:rsidP="00802A0E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760211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3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јавном конкурсу могу учествовати привредни субјекти који врше испоруку и радове на уградњи материјала, опреме и уређаја и испуњавају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ледеће услове:</w:t>
      </w:r>
    </w:p>
    <w:p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су уписани у регистар АПР-а, а регистровани су као привредна друштва и предузетници најмање  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ве годин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 дана подношења пријаве,</w:t>
      </w:r>
    </w:p>
    <w:p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над њима није покренут стечајни поступак или поступак ликвидације,</w:t>
      </w:r>
    </w:p>
    <w:p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имају атесте за материјале и производе,</w:t>
      </w:r>
    </w:p>
    <w:p w:rsidR="00B06410" w:rsidRPr="00803DB9" w:rsidRDefault="00B06410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 друге услове у складу са јавним позивом.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вног позива за директне кориснике (привредне субјекте)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4" w:name="_Hlk68990714"/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760211" w:rsidRPr="00803DB9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bookmarkEnd w:id="4"/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 позив из члана 1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равилника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: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:rsidR="00802A0E" w:rsidRPr="00803DB9" w:rsidRDefault="00760211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редмет и критеријум</w:t>
      </w:r>
      <w:r w:rsidR="10ACCA4E" w:rsidRPr="00803DB9">
        <w:rPr>
          <w:rFonts w:ascii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енергетске ефикасности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еност услова из јавног позива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чин објављивања одлуке о учешћу привредних субјеката у суфинансирању мер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о јавном позиву,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5" w:name="_Hlk66970349"/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директне кориснике (привредне субјекте)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463036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5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привредни субјект садржи нарочито:</w:t>
      </w:r>
    </w:p>
    <w:p w:rsidR="00802A0E" w:rsidRPr="00803DB9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е податке о привредном субјекту;</w:t>
      </w:r>
    </w:p>
    <w:p w:rsidR="00802A0E" w:rsidRPr="00803DB9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ценовни преглед роба и услуга;</w:t>
      </w:r>
    </w:p>
    <w:p w:rsidR="000C7E6B" w:rsidRPr="00803DB9" w:rsidRDefault="000C7E6B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друг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документациј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у складу са јавним позивом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Pr="00803DB9" w:rsidRDefault="00873B27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испуњености услова за доделу средстава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6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73B2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6" w:name="_Hlk68985879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утврђује испуњеност услова за избор привредног субјекта за спровођење мера енергетске санације на основу прегледа поднете документације из члана 15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bookmarkEnd w:id="6"/>
    <w:p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73B27" w:rsidRPr="00803DB9" w:rsidRDefault="00873B27" w:rsidP="00873B2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листе  привредних субјеката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73B27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7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ешењем утврђује испуњеност услова и обавештава привредног субјекта.</w:t>
      </w:r>
    </w:p>
    <w:p w:rsidR="00873B27" w:rsidRPr="00803DB9" w:rsidRDefault="62BB1C21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На решење из става 1. овог члана којим је утврђено да нису испуњени услови за избор привредног субјекта за спровођење мера енергетске санације, привредни субјекат има право приговора Комисији у року од осам дана од дана доношења решења.</w:t>
      </w:r>
    </w:p>
    <w:p w:rsidR="00873B27" w:rsidRPr="00803DB9" w:rsidRDefault="62BB1C21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2. овог члана у року од 15 дана од дана пријема приговора.</w:t>
      </w:r>
    </w:p>
    <w:p w:rsidR="00873B27" w:rsidRPr="00803DB9" w:rsidRDefault="62BB1C21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 случају одбијања приговора из става 2. овог члана привредни субјекат има п</w:t>
      </w:r>
      <w:r w:rsidR="21600153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раво да поднесе приговор</w:t>
      </w:r>
      <w:r w:rsidR="00DF01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пштинском већу </w:t>
      </w:r>
      <w:r w:rsidR="0096042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="00DF01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рговиште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року од 8 дана од дана пријема одлуке по приговору из става 2. овог члана</w:t>
      </w:r>
      <w:r w:rsidR="009C4F1F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о томе обавести Јединицу за имплементацију Пројекта „Чиста енергија и енергетска ефикасности за грађане у Србији“ образовану од стране Министарства рударства и енергетике (у даљем тексту ЈИП). </w:t>
      </w:r>
    </w:p>
    <w:p w:rsidR="00D84A80" w:rsidRPr="00803DB9" w:rsidRDefault="00D84A80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:rsidR="00D84A80" w:rsidRPr="00803DB9" w:rsidRDefault="00DF0179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лука </w:t>
      </w:r>
      <w:r w:rsidR="00D84A80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г већа је коначна. </w:t>
      </w:r>
    </w:p>
    <w:p w:rsidR="00873B27" w:rsidRPr="0074542E" w:rsidRDefault="00873B27" w:rsidP="03F6E644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формира листу директних корисника који су на основу решења из става 1. испунили услове из Јавног конкурса и објављује је без одлагања (или у року од једног дана)  </w:t>
      </w:r>
      <w:r w:rsidRPr="0074542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74542E" w:rsidRPr="0074542E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 Трговиште</w:t>
      </w:r>
      <w:r w:rsidRPr="0074542E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змена и допуна листе из става 4. овог поглавља се врши по потреби на сваких 15 дана.</w:t>
      </w:r>
    </w:p>
    <w:p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а из става 4. овог поглавља ће важити до завршетка пројекта „Чиста енергија и енергетска ефикасност за грађане у Србији“, о чему ће Комисија благовремено обавестити директне кориснике.</w:t>
      </w:r>
    </w:p>
    <w:p w:rsidR="00802A0E" w:rsidRPr="00803DB9" w:rsidRDefault="00873B27" w:rsidP="00873B2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омаћинства која остваре право на суфинансирање могу набавити добра и услуге искључиво од директних корисника наведених у листи из става 4. овог члана.</w:t>
      </w:r>
    </w:p>
    <w:bookmarkEnd w:id="5"/>
    <w:p w:rsidR="00463036" w:rsidRPr="00803DB9" w:rsidRDefault="00463036" w:rsidP="00960C0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3DB9" w:rsidRPr="00803DB9" w:rsidRDefault="00803DB9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Јавни позив за доделу бесповратних средстава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крајњим корисницима(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вима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8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у о расписивању јавног позива за доделу бесповратних средстава </w:t>
      </w:r>
      <w:r w:rsidR="004C4F2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има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</w:t>
      </w:r>
      <w:r w:rsidR="00873B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 енергетску санацију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ородичних кућа и станова</w:t>
      </w:r>
      <w:r w:rsidR="00DF017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оноси Општинско већ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 </w:t>
      </w:r>
      <w:r w:rsidR="00DF0179">
        <w:rPr>
          <w:rFonts w:ascii="Times New Roman" w:hAnsi="Times New Roman" w:cs="Times New Roman"/>
          <w:bCs/>
          <w:sz w:val="24"/>
          <w:szCs w:val="24"/>
          <w:lang w:val="sr-Cyrl-CS"/>
        </w:rPr>
        <w:t>Трговиште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з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лу бесповратних </w:t>
      </w:r>
      <w:r w:rsidR="00873B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омаћинствим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проводи Комисија. </w:t>
      </w:r>
    </w:p>
    <w:p w:rsidR="00802A0E" w:rsidRPr="00803DB9" w:rsidRDefault="00873B2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</w:t>
      </w:r>
      <w:r w:rsidR="004C4F2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инств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–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учесници конкурса подносе пријаву Комисији. Пријава подразумева подношење конкурсне документације  у року који је утврђен јавним позивом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 из става 1. овог члана се обавезно обја</w:t>
      </w:r>
      <w:r w:rsidR="00DF017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вљује на огласној табли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штинске управе</w:t>
      </w:r>
      <w:r w:rsidR="00DF017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званичној интернет страници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, а најава јавног позива и у свим локалним медијима. 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онкурсна документација</w:t>
      </w:r>
      <w:r w:rsidR="00E62C4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адржи:</w:t>
      </w:r>
    </w:p>
    <w:p w:rsidR="00802A0E" w:rsidRPr="00803DB9" w:rsidRDefault="00802A0E" w:rsidP="00802A0E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</w:t>
      </w:r>
    </w:p>
    <w:p w:rsidR="00802A0E" w:rsidRPr="00803DB9" w:rsidRDefault="00802A0E" w:rsidP="00802A0E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7" w:name="_Hlk66978480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ријавни образац са листом потребних докумената</w:t>
      </w:r>
      <w:bookmarkEnd w:id="7"/>
    </w:p>
    <w:p w:rsidR="00802A0E" w:rsidRPr="00803DB9" w:rsidRDefault="00802A0E" w:rsidP="00802A0E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AC408D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19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463036" w:rsidRPr="00803DB9" w:rsidRDefault="00802A0E" w:rsidP="00AC408D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Право учешћа на конкурсу имају </w:t>
      </w:r>
      <w:r w:rsidR="004C4F2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а која станују у породичним кућама и становима</w:t>
      </w:r>
      <w:r w:rsidR="001D6515" w:rsidRPr="00803DB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1D6515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а која</w:t>
      </w:r>
      <w:r w:rsidR="00AC408D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испуњавају услове у складу са јавним позивом</w:t>
      </w:r>
      <w:r w:rsidR="00AC408D" w:rsidRPr="00803DB9"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  <w:t>.</w:t>
      </w:r>
      <w:r w:rsidR="0012039E" w:rsidRPr="00803DB9">
        <w:rPr>
          <w:rFonts w:ascii="Times New Roman" w:hAnsi="Times New Roman" w:cs="Times New Roman"/>
          <w:bCs/>
          <w:sz w:val="24"/>
          <w:szCs w:val="24"/>
          <w:lang/>
        </w:rPr>
        <w:t>Јавним позивом из члана 18. овог правилника се може одобрити виши износ бесповратних средстава за социјално угрожене категорије.</w:t>
      </w:r>
    </w:p>
    <w:p w:rsidR="00960C01" w:rsidRPr="00803DB9" w:rsidRDefault="00960C01" w:rsidP="00960C0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>Садржај Ја</w:t>
      </w:r>
      <w:r w:rsidR="00AC408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вног позива за крајње кориснике</w:t>
      </w:r>
    </w:p>
    <w:p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A2643D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20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из </w:t>
      </w:r>
      <w:r w:rsidR="0072325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члана </w:t>
      </w:r>
      <w:r w:rsidR="00AC408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18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овог Правилника </w:t>
      </w:r>
      <w:r w:rsidR="00AC408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рочито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адржи:</w:t>
      </w:r>
    </w:p>
    <w:p w:rsidR="00802A0E" w:rsidRPr="00803DB9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:rsidR="00A2643D" w:rsidRPr="00803DB9" w:rsidRDefault="00AC408D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редмет суфинансирања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A2643D" w:rsidRPr="00803DB9" w:rsidRDefault="00A2643D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корисници </w:t>
      </w:r>
      <w:r w:rsidR="00407F66" w:rsidRPr="00803DB9">
        <w:rPr>
          <w:rFonts w:ascii="Times New Roman" w:hAnsi="Times New Roman" w:cs="Times New Roman"/>
          <w:sz w:val="24"/>
          <w:szCs w:val="24"/>
          <w:lang w:val="sr-Cyrl-CS"/>
        </w:rPr>
        <w:t>услуга и радова</w:t>
      </w:r>
    </w:p>
    <w:p w:rsidR="00A2643D" w:rsidRPr="00803DB9" w:rsidRDefault="00A2643D" w:rsidP="00DE2C2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висина бесповратних средстава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802A0E" w:rsidRPr="00803DB9" w:rsidRDefault="00802A0E" w:rsidP="00DE2C2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:rsidR="00802A0E" w:rsidRPr="00803DB9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:rsidR="00802A0E" w:rsidRPr="00803DB9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:rsidR="00802A0E" w:rsidRPr="00803DB9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оступак одобравања средстава,</w:t>
      </w:r>
    </w:p>
    <w:p w:rsidR="00802A0E" w:rsidRPr="00803DB9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начин објављивања одлуке о остваривању права на бесповратна средства грађанима и стамбеним заједницама за спровођење мера енергетске санацијепо јавном позиву.</w:t>
      </w:r>
    </w:p>
    <w:p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крајње кориснике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8" w:name="_Hlk66981395"/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bookmarkEnd w:id="8"/>
    <w:p w:rsidR="00802A0E" w:rsidRPr="00803DB9" w:rsidRDefault="00A2643D" w:rsidP="00A264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домаћинство садржи нарочито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: </w:t>
      </w:r>
    </w:p>
    <w:p w:rsidR="00802A0E" w:rsidRPr="00803DB9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ијавни образац за суфинасирање мера енергетске ефикасности   са попуњеним подацима о мери</w:t>
      </w:r>
      <w:r w:rsidR="00A2643D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/пакету мера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коју се конкурише и о стању грађевинских(фасадних) елемената и грејног система објекта;</w:t>
      </w:r>
    </w:p>
    <w:p w:rsidR="00802A0E" w:rsidRPr="00803DB9" w:rsidRDefault="00802A0E" w:rsidP="00802A0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фотокопије личних карата или очитане личне карте за сва физичка лица која живе на адреси породичне куће за коју се подноси пријава. За малолетне лица доставити фотокопије здравствених књижица;</w:t>
      </w:r>
    </w:p>
    <w:p w:rsidR="00A2643D" w:rsidRPr="00803DB9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едмер и предрачун/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офактура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опрему са уградњом</w:t>
      </w:r>
      <w:r w:rsidR="00A2643D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;</w:t>
      </w:r>
    </w:p>
    <w:p w:rsidR="00802A0E" w:rsidRDefault="00A2643D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друга документација у складу са јавним позивом.</w:t>
      </w:r>
    </w:p>
    <w:p w:rsidR="00513DE7" w:rsidRPr="00803DB9" w:rsidRDefault="00513DE7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9" w:name="_Hlk66994674"/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2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bookmarkEnd w:id="9"/>
    <w:p w:rsidR="0031723D" w:rsidRPr="00803DB9" w:rsidRDefault="0031723D" w:rsidP="003172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испуњености услова за доделу средстава</w:t>
      </w:r>
    </w:p>
    <w:p w:rsidR="0031723D" w:rsidRPr="00803DB9" w:rsidRDefault="0031723D" w:rsidP="003172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31723D" w:rsidRPr="00803DB9" w:rsidRDefault="0031723D" w:rsidP="003172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утврђује испуњеност услова за доделу бесповратних средстава на основу прегледа поднете документације из члана 21. овог Правилника.</w:t>
      </w:r>
    </w:p>
    <w:p w:rsidR="0031723D" w:rsidRPr="00803DB9" w:rsidRDefault="0031723D" w:rsidP="003172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31723D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добравање бесповратних средстава за финансирање пројеката енергетске санације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</w:t>
      </w:r>
      <w:r w:rsidR="003172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3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31723D" w:rsidRPr="00803DB9" w:rsidRDefault="0031723D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ешењем утврђује испуњеност услова за доделу средстава и обавештава подносиоца пријаве.</w:t>
      </w:r>
    </w:p>
    <w:p w:rsidR="0031723D" w:rsidRPr="00803DB9" w:rsidRDefault="6CD2134C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решење из става 1. овог члана којим је утврђено да нису испуњени услови за доделу бесповратних средстава, подносилац пријаве има право приговора Комисији у року од осам дана од дана доношења решења.</w:t>
      </w:r>
    </w:p>
    <w:p w:rsidR="0031723D" w:rsidRPr="00803DB9" w:rsidRDefault="6CD2134C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2. овог члана у року од 15 дана од дана пријема приговора.</w:t>
      </w:r>
    </w:p>
    <w:p w:rsidR="001D6515" w:rsidRPr="00803DB9" w:rsidRDefault="0031723D" w:rsidP="4446E9C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lastRenderedPageBreak/>
        <w:tab/>
      </w:r>
      <w:r w:rsidR="65AE8C8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 случају одбијања приговора из става 2. овог члана подносилац пријаве има право да поднесе приговор</w:t>
      </w:r>
      <w:r w:rsidR="00DF01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м 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већу општине</w:t>
      </w:r>
      <w:r w:rsidR="00DF01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рговиште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року од 8 дана од дана пријема одлуке по приговору из става 2. овог члана</w:t>
      </w:r>
      <w:r w:rsidR="009C4F1F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о томе обавести ЈИП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1D6515" w:rsidRPr="00803DB9" w:rsidRDefault="001D6515" w:rsidP="001D6515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:rsidR="00DF0179" w:rsidRDefault="00DF0179" w:rsidP="0031723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лука 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г већа је коначна. </w:t>
      </w:r>
    </w:p>
    <w:p w:rsidR="00802A0E" w:rsidRPr="00803DB9" w:rsidRDefault="0031723D" w:rsidP="0031723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а домаћинстава којима су решењем из става 1. овог члана одобрена средства за финансирање програма биће објављена на интернет страници:</w:t>
      </w:r>
      <w:r w:rsidR="00DF0179" w:rsidRPr="00DF0179">
        <w:rPr>
          <w:rFonts w:ascii="Times New Roman" w:eastAsia="Times New Roman" w:hAnsi="Times New Roman" w:cs="Times New Roman"/>
          <w:color w:val="0070C0"/>
          <w:sz w:val="24"/>
          <w:szCs w:val="24"/>
        </w:rPr>
        <w:t>www.trgoviste.rs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4B6E41" w:rsidRPr="00803DB9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општине </w:t>
      </w:r>
      <w:r w:rsidR="00DF0179">
        <w:rPr>
          <w:rFonts w:ascii="Times New Roman" w:eastAsia="Times New Roman" w:hAnsi="Times New Roman" w:cs="Times New Roman"/>
          <w:sz w:val="24"/>
          <w:szCs w:val="24"/>
          <w:lang/>
        </w:rPr>
        <w:t>Трговиште</w:t>
      </w:r>
      <w:r w:rsidR="0031723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кључује уговоре са крајњим корисницима којима су решењем из става 1. овог члана одобрена средства и директним корисником који ће изводити радове.</w:t>
      </w:r>
    </w:p>
    <w:p w:rsidR="00FB186A" w:rsidRPr="00803DB9" w:rsidRDefault="00FB186A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Исплата средстава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0" w:name="_Hlk67005216"/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hAnsi="Times New Roman" w:cs="Times New Roman"/>
          <w:b/>
          <w:sz w:val="24"/>
          <w:szCs w:val="24"/>
          <w:lang w:val="sr-Latn-CS"/>
        </w:rPr>
        <w:t>2</w:t>
      </w:r>
      <w:r w:rsidR="006C284D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4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bookmarkEnd w:id="10"/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а ће вршити пренос средстава искључиво директн</w:t>
      </w:r>
      <w:r w:rsidR="76D110C3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7749127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риснику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након што појединачни крајњи корисник изврши уплату директном кориснику </w:t>
      </w:r>
      <w:r w:rsidR="79533160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воје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целокупн</w:t>
      </w:r>
      <w:r w:rsidR="569A75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обавез</w:t>
      </w:r>
      <w:r w:rsidR="35630F19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након завршетка реализације мере. </w:t>
      </w:r>
    </w:p>
    <w:p w:rsidR="008E3186" w:rsidRPr="00803DB9" w:rsidRDefault="008E3186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E3186" w:rsidRPr="00803DB9" w:rsidRDefault="008E3186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E3186" w:rsidRPr="00803DB9" w:rsidRDefault="009000DC" w:rsidP="008E318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8E3186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АЋЕЊЕ РЕАЛИЗАЦИЈЕ АКТИВНОСТИ</w:t>
      </w:r>
    </w:p>
    <w:p w:rsidR="008E3186" w:rsidRPr="00803DB9" w:rsidRDefault="008E3186" w:rsidP="008E318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8E3186" w:rsidRPr="00803DB9" w:rsidRDefault="008E3186" w:rsidP="00513DE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2</w:t>
      </w:r>
      <w:r w:rsidRPr="00803DB9">
        <w:rPr>
          <w:rFonts w:ascii="Times New Roman" w:hAnsi="Times New Roman" w:cs="Times New Roman"/>
          <w:b/>
          <w:sz w:val="24"/>
          <w:szCs w:val="24"/>
        </w:rPr>
        <w:t>5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E3186" w:rsidRPr="00803DB9" w:rsidRDefault="008E3186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="009000DC" w:rsidRPr="00803DB9">
        <w:rPr>
          <w:rFonts w:ascii="Times New Roman" w:hAnsi="Times New Roman" w:cs="Times New Roman"/>
          <w:sz w:val="24"/>
          <w:szCs w:val="24"/>
        </w:rPr>
        <w:t>изчлана 9. овог</w:t>
      </w:r>
      <w:r w:rsidR="009C4F1F" w:rsidRPr="00803DB9">
        <w:rPr>
          <w:rFonts w:ascii="Times New Roman" w:hAnsi="Times New Roman" w:cs="Times New Roman"/>
          <w:sz w:val="24"/>
          <w:szCs w:val="24"/>
          <w:lang/>
        </w:rPr>
        <w:t>п</w:t>
      </w:r>
      <w:r w:rsidR="009000DC" w:rsidRPr="00803DB9">
        <w:rPr>
          <w:rFonts w:ascii="Times New Roman" w:hAnsi="Times New Roman" w:cs="Times New Roman"/>
          <w:sz w:val="24"/>
          <w:szCs w:val="24"/>
        </w:rPr>
        <w:t>равилника</w:t>
      </w:r>
      <w:r w:rsidR="009000DC" w:rsidRPr="00803DB9">
        <w:rPr>
          <w:rFonts w:ascii="Times New Roman" w:hAnsi="Times New Roman" w:cs="Times New Roman"/>
          <w:sz w:val="24"/>
          <w:szCs w:val="24"/>
          <w:lang/>
        </w:rPr>
        <w:t>,</w:t>
      </w:r>
      <w:r w:rsidRPr="00803DB9">
        <w:rPr>
          <w:rFonts w:ascii="Times New Roman" w:hAnsi="Times New Roman" w:cs="Times New Roman"/>
          <w:sz w:val="24"/>
          <w:szCs w:val="24"/>
          <w:lang/>
        </w:rPr>
        <w:t xml:space="preserve">обезбеђује активну комуникацију са </w:t>
      </w:r>
      <w:r w:rsidR="009C4F1F" w:rsidRPr="00803DB9">
        <w:rPr>
          <w:rFonts w:ascii="Times New Roman" w:hAnsi="Times New Roman" w:cs="Times New Roman"/>
          <w:sz w:val="24"/>
          <w:szCs w:val="24"/>
          <w:lang/>
        </w:rPr>
        <w:t>ЈИП</w:t>
      </w:r>
      <w:r w:rsidRPr="00803DB9">
        <w:rPr>
          <w:rFonts w:ascii="Times New Roman" w:hAnsi="Times New Roman" w:cs="Times New Roman"/>
          <w:sz w:val="24"/>
          <w:szCs w:val="24"/>
          <w:lang/>
        </w:rPr>
        <w:t xml:space="preserve"> и одговара на захтеве у смислу обезбеђивања примене стандарда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Међународне банке за обнову и развој</w:t>
      </w:r>
      <w:r w:rsidRPr="00803DB9">
        <w:rPr>
          <w:rFonts w:ascii="Times New Roman" w:hAnsi="Times New Roman" w:cs="Times New Roman"/>
          <w:sz w:val="24"/>
          <w:szCs w:val="24"/>
          <w:lang/>
        </w:rPr>
        <w:t xml:space="preserve"> у </w:t>
      </w:r>
      <w:r w:rsidRPr="00803DB9">
        <w:rPr>
          <w:rFonts w:ascii="Times New Roman" w:hAnsi="Times New Roman" w:cs="Times New Roman"/>
          <w:sz w:val="24"/>
          <w:szCs w:val="24"/>
          <w:lang/>
        </w:rPr>
        <w:t>испуњавању</w:t>
      </w:r>
      <w:r w:rsidR="009000DC" w:rsidRPr="00803DB9">
        <w:rPr>
          <w:rFonts w:ascii="Times New Roman" w:hAnsi="Times New Roman" w:cs="Times New Roman"/>
          <w:sz w:val="24"/>
          <w:szCs w:val="24"/>
          <w:lang/>
        </w:rPr>
        <w:t xml:space="preserve"> обавеза ј</w:t>
      </w:r>
      <w:r w:rsidRPr="00803DB9">
        <w:rPr>
          <w:rFonts w:ascii="Times New Roman" w:hAnsi="Times New Roman" w:cs="Times New Roman"/>
          <w:sz w:val="24"/>
          <w:szCs w:val="24"/>
          <w:lang/>
        </w:rPr>
        <w:t>единице локалне самоуправе дефинисаних у следећим документима:</w:t>
      </w:r>
    </w:p>
    <w:p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равилник о раду на пројекту“;</w:t>
      </w:r>
    </w:p>
    <w:p w:rsidR="00AF47FD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лан ангажовања заинтересованих страна“;</w:t>
      </w:r>
    </w:p>
    <w:p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лан преузимања обавеза из области животне средине и социјалних питања (ESCP)“;</w:t>
      </w:r>
    </w:p>
    <w:p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Оквир за управљање заштитом животне средине и социјалним утицајима пројекта (ESMF)“ и</w:t>
      </w:r>
    </w:p>
    <w:p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Контролна листа плана за управљање животном средином и социјалним питањима (ESMP)“.</w:t>
      </w:r>
    </w:p>
    <w:p w:rsidR="00AF47FD" w:rsidRPr="00803DB9" w:rsidRDefault="00AF47FD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/>
        </w:rPr>
        <w:t xml:space="preserve">Сва документа су доступна на интернет страници Министарства: </w:t>
      </w:r>
      <w:r w:rsidR="009000DC" w:rsidRPr="00803DB9">
        <w:rPr>
          <w:rFonts w:ascii="Times New Roman" w:hAnsi="Times New Roman" w:cs="Times New Roman"/>
          <w:sz w:val="24"/>
          <w:szCs w:val="24"/>
          <w:lang w:val="sr-Cyrl-CS"/>
        </w:rPr>
        <w:t>(</w:t>
      </w:r>
      <w:hyperlink r:id="rId12" w:history="1">
        <w:r w:rsidR="009000DC" w:rsidRPr="00803DB9">
          <w:rPr>
            <w:rStyle w:val="Hyperlink"/>
            <w:rFonts w:ascii="Times New Roman" w:hAnsi="Times New Roman" w:cs="Times New Roman"/>
            <w:sz w:val="24"/>
            <w:szCs w:val="24"/>
            <w:lang w:val="sr-Cyrl-CS"/>
          </w:rPr>
          <w:t>https://www.mre.gov.rs</w:t>
        </w:r>
      </w:hyperlink>
      <w:r w:rsidR="009000DC" w:rsidRPr="00803DB9">
        <w:rPr>
          <w:rFonts w:ascii="Times New Roman" w:hAnsi="Times New Roman" w:cs="Times New Roman"/>
          <w:sz w:val="24"/>
          <w:szCs w:val="24"/>
          <w:lang w:val="sr-Cyrl-CS"/>
        </w:rPr>
        <w:t>).</w:t>
      </w:r>
    </w:p>
    <w:p w:rsidR="009000DC" w:rsidRPr="00803DB9" w:rsidRDefault="009C4F1F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803DB9">
        <w:rPr>
          <w:rFonts w:ascii="Times New Roman" w:hAnsi="Times New Roman" w:cs="Times New Roman"/>
          <w:sz w:val="24"/>
          <w:szCs w:val="24"/>
          <w:lang/>
        </w:rPr>
        <w:t xml:space="preserve">ЈИП ћеобезбедити </w:t>
      </w:r>
      <w:r w:rsidR="009000DC" w:rsidRPr="00803DB9">
        <w:rPr>
          <w:rFonts w:ascii="Times New Roman" w:hAnsi="Times New Roman" w:cs="Times New Roman"/>
          <w:sz w:val="24"/>
          <w:szCs w:val="24"/>
          <w:lang/>
        </w:rPr>
        <w:t xml:space="preserve">представницима </w:t>
      </w:r>
      <w:r w:rsidR="009000DC" w:rsidRPr="00803DB9">
        <w:rPr>
          <w:rFonts w:ascii="Times New Roman" w:hAnsi="Times New Roman" w:cs="Times New Roman"/>
          <w:sz w:val="24"/>
          <w:szCs w:val="24"/>
          <w:lang/>
        </w:rPr>
        <w:t>K</w:t>
      </w:r>
      <w:r w:rsidR="009000DC" w:rsidRPr="00803DB9">
        <w:rPr>
          <w:rFonts w:ascii="Times New Roman" w:hAnsi="Times New Roman" w:cs="Times New Roman"/>
          <w:sz w:val="24"/>
          <w:szCs w:val="24"/>
          <w:lang/>
        </w:rPr>
        <w:t>омисије адекватан трансфер знања кроз стручну и техничку подршку током реализације активности.</w:t>
      </w:r>
    </w:p>
    <w:p w:rsidR="008E3186" w:rsidRPr="00803DB9" w:rsidRDefault="008E3186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802A0E" w:rsidRPr="00803DB9" w:rsidRDefault="00A93E58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8E3186" w:rsidRPr="00803DB9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ИЗВЕШТАВАЊЕ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BF60AB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2</w:t>
      </w:r>
      <w:r w:rsidR="009000DC" w:rsidRPr="00803DB9">
        <w:rPr>
          <w:rFonts w:ascii="Times New Roman" w:hAnsi="Times New Roman" w:cs="Times New Roman"/>
          <w:b/>
          <w:sz w:val="24"/>
          <w:szCs w:val="24"/>
        </w:rPr>
        <w:t>6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Комисија припрема Завршни извештај о спроведеним мерам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DF0179">
        <w:rPr>
          <w:rFonts w:ascii="Times New Roman" w:hAnsi="Times New Roman" w:cs="Times New Roman"/>
          <w:sz w:val="24"/>
          <w:szCs w:val="24"/>
          <w:lang w:val="sr-Cyrl-CS"/>
        </w:rPr>
        <w:t xml:space="preserve"> и  подноси га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пштинском већу. </w:t>
      </w:r>
    </w:p>
    <w:p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Јавност се информише о реализацији мер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преко локалних м</w:t>
      </w:r>
      <w:r w:rsidR="00DF0179">
        <w:rPr>
          <w:rFonts w:ascii="Times New Roman" w:hAnsi="Times New Roman" w:cs="Times New Roman"/>
          <w:sz w:val="24"/>
          <w:szCs w:val="24"/>
          <w:lang w:val="sr-Cyrl-CS"/>
        </w:rPr>
        <w:t xml:space="preserve">едија и интернет странице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Општине.</w:t>
      </w:r>
    </w:p>
    <w:p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lastRenderedPageBreak/>
        <w:t xml:space="preserve">Завршни извештај о спроведеним мерам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, који посебно садржи информације о спроведеним активностима и утрошеним финансијским средствима, уочене недостатке у имплементацији активности и њихове узроке, податке о уштеди енергије и смањењу емисије гасова са ефектом стак</w:t>
      </w:r>
      <w:r w:rsidR="00DF0179">
        <w:rPr>
          <w:rFonts w:ascii="Times New Roman" w:hAnsi="Times New Roman" w:cs="Times New Roman"/>
          <w:sz w:val="24"/>
          <w:szCs w:val="24"/>
          <w:lang w:val="sr-Cyrl-CS"/>
        </w:rPr>
        <w:t xml:space="preserve">лене баште, подноси се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пштинском већу  и објављује на интернет страници.  </w:t>
      </w:r>
    </w:p>
    <w:p w:rsidR="00802A0E" w:rsidRPr="00803DB9" w:rsidRDefault="00802A0E" w:rsidP="00802A0E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иректни корисници средстава који изводе радове на енергетској санацији дужни су да Комисији, у сваком моменту, омогуће контролу реализације активности и увид у сву потребну документацију.</w:t>
      </w:r>
    </w:p>
    <w:p w:rsidR="00960C01" w:rsidRPr="00803DB9" w:rsidRDefault="00960C01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бјављивање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9000DC"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27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Подаци и акти које Комисија објављују на  званичној интернет </w:t>
      </w:r>
      <w:r w:rsidR="00DF017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страници </w:t>
      </w: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Општине </w:t>
      </w:r>
      <w:r w:rsidR="00DF017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Трговиште</w:t>
      </w: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, морају се објавити и н</w:t>
      </w:r>
      <w:r w:rsidR="00960C01"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а огласној табли Општине.</w:t>
      </w:r>
    </w:p>
    <w:p w:rsidR="00960C01" w:rsidRPr="00803DB9" w:rsidRDefault="00960C01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ување документације</w:t>
      </w:r>
    </w:p>
    <w:p w:rsidR="00513DE7" w:rsidRPr="00803DB9" w:rsidRDefault="00513DE7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803DB9" w:rsidRDefault="00A93E58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9000DC"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28</w:t>
      </w:r>
      <w:r w:rsidR="00802A0E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DF0179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Општинска управ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пштине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Трговиште</w:t>
      </w:r>
      <w:r w:rsidR="00802A0E"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има обавезу да чува комплетну документацију насталу у поступку суфинансирања мера енергетске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 у складу са важећим прописима.</w:t>
      </w:r>
    </w:p>
    <w:p w:rsidR="00802A0E" w:rsidRPr="00803DB9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4B6E41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9000DC" w:rsidRPr="00803DB9">
        <w:rPr>
          <w:rFonts w:ascii="Times New Roman" w:hAnsi="Times New Roman" w:cs="Times New Roman"/>
          <w:b/>
          <w:sz w:val="24"/>
          <w:szCs w:val="24"/>
        </w:rPr>
        <w:t>29</w:t>
      </w:r>
      <w:r w:rsidR="00802A0E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960C01" w:rsidRDefault="00802A0E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1" w:name="_Hlk68992585"/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вај Правилник ступа на снагу даном доношења и биће објављен  </w:t>
      </w:r>
      <w:r w:rsidR="00D15B8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зв</w:t>
      </w:r>
      <w:r w:rsidR="00DF017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ничној интернет страници </w:t>
      </w:r>
      <w:r w:rsidR="00D15B8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bookmarkEnd w:id="11"/>
      <w:r w:rsidR="00DF0179">
        <w:rPr>
          <w:rFonts w:ascii="Times New Roman" w:eastAsia="Times New Roman" w:hAnsi="Times New Roman" w:cs="Times New Roman"/>
          <w:sz w:val="24"/>
          <w:szCs w:val="24"/>
          <w:lang w:val="sr-Cyrl-CS"/>
        </w:rPr>
        <w:t>Трговишт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0E42ED" w:rsidRDefault="000E42ED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513DE7" w:rsidRDefault="00513DE7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2" w:name="_GoBack"/>
      <w:bookmarkEnd w:id="12"/>
    </w:p>
    <w:p w:rsidR="000E42ED" w:rsidRDefault="000E42ED" w:rsidP="000E42ED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О ВЕЋЕ ОПШТИНЕ</w:t>
      </w:r>
      <w:r w:rsidR="00D84FD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РГОВИШТЕ</w:t>
      </w:r>
    </w:p>
    <w:p w:rsidR="00D84FD0" w:rsidRPr="00511872" w:rsidRDefault="00D84FD0" w:rsidP="000E42ED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sz w:val="24"/>
          <w:szCs w:val="24"/>
          <w:lang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ТУМ: </w:t>
      </w:r>
      <w:r w:rsidR="00511872">
        <w:rPr>
          <w:rFonts w:ascii="Times New Roman" w:eastAsia="Times New Roman" w:hAnsi="Times New Roman" w:cs="Times New Roman"/>
          <w:sz w:val="24"/>
          <w:szCs w:val="24"/>
          <w:lang/>
        </w:rPr>
        <w:t>01.08.2023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, БРОЈ:</w:t>
      </w:r>
      <w:r w:rsidR="00511872">
        <w:rPr>
          <w:rFonts w:ascii="Times New Roman" w:eastAsia="Times New Roman" w:hAnsi="Times New Roman" w:cs="Times New Roman"/>
          <w:sz w:val="24"/>
          <w:szCs w:val="24"/>
          <w:lang/>
        </w:rPr>
        <w:t>110-8/2023</w:t>
      </w:r>
    </w:p>
    <w:p w:rsidR="00D84FD0" w:rsidRDefault="00D84FD0" w:rsidP="000E42ED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D84FD0" w:rsidRDefault="00D84FD0" w:rsidP="000E42ED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D84FD0" w:rsidRDefault="00D84FD0" w:rsidP="000E42ED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D84FD0" w:rsidRDefault="00D84FD0" w:rsidP="000E42ED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D84FD0" w:rsidRPr="000A0766" w:rsidRDefault="00D84FD0" w:rsidP="000E42ED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            ПРЕДСЕДНИК ,</w:t>
      </w:r>
    </w:p>
    <w:sectPr w:rsidR="00D84FD0" w:rsidRPr="000A0766" w:rsidSect="00D451C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17FFB" w:rsidRDefault="00717FFB" w:rsidP="004F2240">
      <w:pPr>
        <w:spacing w:after="0" w:line="240" w:lineRule="auto"/>
      </w:pPr>
      <w:r>
        <w:separator/>
      </w:r>
    </w:p>
  </w:endnote>
  <w:endnote w:type="continuationSeparator" w:id="1">
    <w:p w:rsidR="00717FFB" w:rsidRDefault="00717FFB" w:rsidP="004F22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明朝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altName w:val="Arial"/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altName w:val="MS Mincho"/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17FFB" w:rsidRDefault="00717FFB" w:rsidP="004F2240">
      <w:pPr>
        <w:spacing w:after="0" w:line="240" w:lineRule="auto"/>
      </w:pPr>
      <w:r>
        <w:separator/>
      </w:r>
    </w:p>
  </w:footnote>
  <w:footnote w:type="continuationSeparator" w:id="1">
    <w:p w:rsidR="00717FFB" w:rsidRDefault="00717FFB" w:rsidP="004F22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75B651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87687D"/>
    <w:multiLevelType w:val="hybridMultilevel"/>
    <w:tmpl w:val="C4F0A54A"/>
    <w:lvl w:ilvl="0" w:tplc="7792AFC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60" w:hanging="360"/>
      </w:pPr>
    </w:lvl>
    <w:lvl w:ilvl="2" w:tplc="241A001B" w:tentative="1">
      <w:start w:val="1"/>
      <w:numFmt w:val="lowerRoman"/>
      <w:lvlText w:val="%3."/>
      <w:lvlJc w:val="right"/>
      <w:pPr>
        <w:ind w:left="2880" w:hanging="180"/>
      </w:pPr>
    </w:lvl>
    <w:lvl w:ilvl="3" w:tplc="241A000F" w:tentative="1">
      <w:start w:val="1"/>
      <w:numFmt w:val="decimal"/>
      <w:lvlText w:val="%4."/>
      <w:lvlJc w:val="left"/>
      <w:pPr>
        <w:ind w:left="3600" w:hanging="360"/>
      </w:pPr>
    </w:lvl>
    <w:lvl w:ilvl="4" w:tplc="241A0019" w:tentative="1">
      <w:start w:val="1"/>
      <w:numFmt w:val="lowerLetter"/>
      <w:lvlText w:val="%5."/>
      <w:lvlJc w:val="left"/>
      <w:pPr>
        <w:ind w:left="4320" w:hanging="360"/>
      </w:pPr>
    </w:lvl>
    <w:lvl w:ilvl="5" w:tplc="241A001B" w:tentative="1">
      <w:start w:val="1"/>
      <w:numFmt w:val="lowerRoman"/>
      <w:lvlText w:val="%6."/>
      <w:lvlJc w:val="right"/>
      <w:pPr>
        <w:ind w:left="5040" w:hanging="180"/>
      </w:pPr>
    </w:lvl>
    <w:lvl w:ilvl="6" w:tplc="241A000F" w:tentative="1">
      <w:start w:val="1"/>
      <w:numFmt w:val="decimal"/>
      <w:lvlText w:val="%7."/>
      <w:lvlJc w:val="left"/>
      <w:pPr>
        <w:ind w:left="5760" w:hanging="360"/>
      </w:pPr>
    </w:lvl>
    <w:lvl w:ilvl="7" w:tplc="241A0019" w:tentative="1">
      <w:start w:val="1"/>
      <w:numFmt w:val="lowerLetter"/>
      <w:lvlText w:val="%8."/>
      <w:lvlJc w:val="left"/>
      <w:pPr>
        <w:ind w:left="6480" w:hanging="360"/>
      </w:pPr>
    </w:lvl>
    <w:lvl w:ilvl="8" w:tplc="2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ADB46FE"/>
    <w:multiLevelType w:val="hybridMultilevel"/>
    <w:tmpl w:val="282C8B72"/>
    <w:lvl w:ilvl="0" w:tplc="3AF06846">
      <w:start w:val="1"/>
      <w:numFmt w:val="decimal"/>
      <w:lvlText w:val="%1)"/>
      <w:lvlJc w:val="left"/>
      <w:pPr>
        <w:ind w:left="1140" w:hanging="360"/>
      </w:pPr>
      <w:rPr>
        <w:rFonts w:ascii="Times New Roman" w:eastAsia="Calibri" w:hAnsi="Times New Roman" w:cs="Times New Roman" w:hint="default"/>
        <w:b/>
        <w:sz w:val="24"/>
      </w:rPr>
    </w:lvl>
    <w:lvl w:ilvl="1" w:tplc="241A0019" w:tentative="1">
      <w:start w:val="1"/>
      <w:numFmt w:val="lowerLetter"/>
      <w:lvlText w:val="%2."/>
      <w:lvlJc w:val="left"/>
      <w:pPr>
        <w:ind w:left="1860" w:hanging="360"/>
      </w:pPr>
    </w:lvl>
    <w:lvl w:ilvl="2" w:tplc="241A001B" w:tentative="1">
      <w:start w:val="1"/>
      <w:numFmt w:val="lowerRoman"/>
      <w:lvlText w:val="%3."/>
      <w:lvlJc w:val="right"/>
      <w:pPr>
        <w:ind w:left="2580" w:hanging="180"/>
      </w:pPr>
    </w:lvl>
    <w:lvl w:ilvl="3" w:tplc="241A000F" w:tentative="1">
      <w:start w:val="1"/>
      <w:numFmt w:val="decimal"/>
      <w:lvlText w:val="%4."/>
      <w:lvlJc w:val="left"/>
      <w:pPr>
        <w:ind w:left="3300" w:hanging="360"/>
      </w:pPr>
    </w:lvl>
    <w:lvl w:ilvl="4" w:tplc="241A0019" w:tentative="1">
      <w:start w:val="1"/>
      <w:numFmt w:val="lowerLetter"/>
      <w:lvlText w:val="%5."/>
      <w:lvlJc w:val="left"/>
      <w:pPr>
        <w:ind w:left="4020" w:hanging="360"/>
      </w:pPr>
    </w:lvl>
    <w:lvl w:ilvl="5" w:tplc="241A001B" w:tentative="1">
      <w:start w:val="1"/>
      <w:numFmt w:val="lowerRoman"/>
      <w:lvlText w:val="%6."/>
      <w:lvlJc w:val="right"/>
      <w:pPr>
        <w:ind w:left="4740" w:hanging="180"/>
      </w:pPr>
    </w:lvl>
    <w:lvl w:ilvl="6" w:tplc="241A000F" w:tentative="1">
      <w:start w:val="1"/>
      <w:numFmt w:val="decimal"/>
      <w:lvlText w:val="%7."/>
      <w:lvlJc w:val="left"/>
      <w:pPr>
        <w:ind w:left="5460" w:hanging="360"/>
      </w:pPr>
    </w:lvl>
    <w:lvl w:ilvl="7" w:tplc="241A0019" w:tentative="1">
      <w:start w:val="1"/>
      <w:numFmt w:val="lowerLetter"/>
      <w:lvlText w:val="%8."/>
      <w:lvlJc w:val="left"/>
      <w:pPr>
        <w:ind w:left="6180" w:hanging="360"/>
      </w:pPr>
    </w:lvl>
    <w:lvl w:ilvl="8" w:tplc="241A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3">
    <w:nsid w:val="2C236846"/>
    <w:multiLevelType w:val="hybridMultilevel"/>
    <w:tmpl w:val="1AF6CE6E"/>
    <w:lvl w:ilvl="0" w:tplc="D28E19FC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b w:val="0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0427D7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4FC6439"/>
    <w:multiLevelType w:val="multilevel"/>
    <w:tmpl w:val="4266B07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3CE85DE3"/>
    <w:multiLevelType w:val="hybridMultilevel"/>
    <w:tmpl w:val="F5A09350"/>
    <w:lvl w:ilvl="0" w:tplc="71CE47A4">
      <w:start w:val="1"/>
      <w:numFmt w:val="decimal"/>
      <w:lvlText w:val="(%1)"/>
      <w:lvlJc w:val="left"/>
      <w:pPr>
        <w:ind w:left="1530" w:hanging="39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8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3A9601F"/>
    <w:multiLevelType w:val="hybridMultilevel"/>
    <w:tmpl w:val="832EE51A"/>
    <w:lvl w:ilvl="0" w:tplc="EA9AC662">
      <w:start w:val="1"/>
      <w:numFmt w:val="bullet"/>
      <w:lvlText w:val="-"/>
      <w:lvlJc w:val="left"/>
      <w:pPr>
        <w:ind w:left="2214" w:hanging="360"/>
      </w:pPr>
      <w:rPr>
        <w:rFonts w:ascii="Times New Roman" w:hAnsi="Times New Roman"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2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004E33"/>
    <w:multiLevelType w:val="hybridMultilevel"/>
    <w:tmpl w:val="83C469C6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934" w:hanging="360"/>
      </w:pPr>
    </w:lvl>
    <w:lvl w:ilvl="2" w:tplc="241A001B" w:tentative="1">
      <w:start w:val="1"/>
      <w:numFmt w:val="lowerRoman"/>
      <w:lvlText w:val="%3."/>
      <w:lvlJc w:val="right"/>
      <w:pPr>
        <w:ind w:left="3654" w:hanging="180"/>
      </w:pPr>
    </w:lvl>
    <w:lvl w:ilvl="3" w:tplc="241A000F" w:tentative="1">
      <w:start w:val="1"/>
      <w:numFmt w:val="decimal"/>
      <w:lvlText w:val="%4."/>
      <w:lvlJc w:val="left"/>
      <w:pPr>
        <w:ind w:left="4374" w:hanging="360"/>
      </w:pPr>
    </w:lvl>
    <w:lvl w:ilvl="4" w:tplc="241A0019" w:tentative="1">
      <w:start w:val="1"/>
      <w:numFmt w:val="lowerLetter"/>
      <w:lvlText w:val="%5."/>
      <w:lvlJc w:val="left"/>
      <w:pPr>
        <w:ind w:left="5094" w:hanging="360"/>
      </w:pPr>
    </w:lvl>
    <w:lvl w:ilvl="5" w:tplc="241A001B" w:tentative="1">
      <w:start w:val="1"/>
      <w:numFmt w:val="lowerRoman"/>
      <w:lvlText w:val="%6."/>
      <w:lvlJc w:val="right"/>
      <w:pPr>
        <w:ind w:left="5814" w:hanging="180"/>
      </w:pPr>
    </w:lvl>
    <w:lvl w:ilvl="6" w:tplc="241A000F" w:tentative="1">
      <w:start w:val="1"/>
      <w:numFmt w:val="decimal"/>
      <w:lvlText w:val="%7."/>
      <w:lvlJc w:val="left"/>
      <w:pPr>
        <w:ind w:left="6534" w:hanging="360"/>
      </w:pPr>
    </w:lvl>
    <w:lvl w:ilvl="7" w:tplc="241A0019" w:tentative="1">
      <w:start w:val="1"/>
      <w:numFmt w:val="lowerLetter"/>
      <w:lvlText w:val="%8."/>
      <w:lvlJc w:val="left"/>
      <w:pPr>
        <w:ind w:left="7254" w:hanging="360"/>
      </w:pPr>
    </w:lvl>
    <w:lvl w:ilvl="8" w:tplc="241A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24">
    <w:nsid w:val="506E570E"/>
    <w:multiLevelType w:val="multilevel"/>
    <w:tmpl w:val="055028B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>
    <w:nsid w:val="50D2528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6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7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DA54FC8"/>
    <w:multiLevelType w:val="hybridMultilevel"/>
    <w:tmpl w:val="3E442308"/>
    <w:lvl w:ilvl="0" w:tplc="2598C1DA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9">
    <w:nsid w:val="5F81244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152432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07E6784"/>
    <w:multiLevelType w:val="hybridMultilevel"/>
    <w:tmpl w:val="FD4C017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B9008BD"/>
    <w:multiLevelType w:val="multilevel"/>
    <w:tmpl w:val="56AECCC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3"/>
  </w:num>
  <w:num w:numId="2">
    <w:abstractNumId w:val="13"/>
  </w:num>
  <w:num w:numId="3">
    <w:abstractNumId w:val="12"/>
  </w:num>
  <w:num w:numId="4">
    <w:abstractNumId w:val="10"/>
  </w:num>
  <w:num w:numId="5">
    <w:abstractNumId w:val="7"/>
  </w:num>
  <w:num w:numId="6">
    <w:abstractNumId w:val="27"/>
  </w:num>
  <w:num w:numId="7">
    <w:abstractNumId w:val="19"/>
  </w:num>
  <w:num w:numId="8">
    <w:abstractNumId w:val="18"/>
  </w:num>
  <w:num w:numId="9">
    <w:abstractNumId w:val="26"/>
  </w:num>
  <w:num w:numId="10">
    <w:abstractNumId w:val="1"/>
  </w:num>
  <w:num w:numId="11">
    <w:abstractNumId w:val="8"/>
  </w:num>
  <w:num w:numId="12">
    <w:abstractNumId w:val="0"/>
  </w:num>
  <w:num w:numId="13">
    <w:abstractNumId w:val="9"/>
  </w:num>
  <w:num w:numId="14">
    <w:abstractNumId w:val="22"/>
  </w:num>
  <w:num w:numId="15">
    <w:abstractNumId w:val="30"/>
  </w:num>
  <w:num w:numId="16">
    <w:abstractNumId w:val="4"/>
  </w:num>
  <w:num w:numId="17">
    <w:abstractNumId w:val="32"/>
  </w:num>
  <w:num w:numId="18">
    <w:abstractNumId w:val="3"/>
  </w:num>
  <w:num w:numId="19">
    <w:abstractNumId w:val="17"/>
  </w:num>
  <w:num w:numId="20">
    <w:abstractNumId w:val="21"/>
  </w:num>
  <w:num w:numId="21">
    <w:abstractNumId w:val="15"/>
  </w:num>
  <w:num w:numId="22">
    <w:abstractNumId w:val="11"/>
  </w:num>
  <w:num w:numId="23">
    <w:abstractNumId w:val="14"/>
  </w:num>
  <w:num w:numId="24">
    <w:abstractNumId w:val="29"/>
  </w:num>
  <w:num w:numId="25">
    <w:abstractNumId w:val="6"/>
  </w:num>
  <w:num w:numId="26">
    <w:abstractNumId w:val="20"/>
  </w:num>
  <w:num w:numId="27">
    <w:abstractNumId w:val="2"/>
  </w:num>
  <w:num w:numId="28">
    <w:abstractNumId w:val="25"/>
  </w:num>
  <w:num w:numId="29">
    <w:abstractNumId w:val="23"/>
  </w:num>
  <w:num w:numId="30">
    <w:abstractNumId w:val="35"/>
  </w:num>
  <w:num w:numId="31">
    <w:abstractNumId w:val="31"/>
  </w:num>
  <w:num w:numId="32">
    <w:abstractNumId w:val="37"/>
  </w:num>
  <w:num w:numId="33">
    <w:abstractNumId w:val="28"/>
  </w:num>
  <w:num w:numId="34">
    <w:abstractNumId w:val="5"/>
  </w:num>
  <w:num w:numId="35">
    <w:abstractNumId w:val="36"/>
  </w:num>
  <w:num w:numId="36">
    <w:abstractNumId w:val="24"/>
  </w:num>
  <w:num w:numId="37">
    <w:abstractNumId w:val="16"/>
  </w:num>
  <w:num w:numId="38">
    <w:abstractNumId w:val="3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NDI2tjQzNjQzNDS2NDFR0lEKTi0uzszPAykwqQUAzb+RWywAAAA="/>
  </w:docVars>
  <w:rsids>
    <w:rsidRoot w:val="00802A0E"/>
    <w:rsid w:val="00016E5F"/>
    <w:rsid w:val="000413A6"/>
    <w:rsid w:val="000A0766"/>
    <w:rsid w:val="000C0811"/>
    <w:rsid w:val="000C0E81"/>
    <w:rsid w:val="000C7E6B"/>
    <w:rsid w:val="000E42ED"/>
    <w:rsid w:val="001018E6"/>
    <w:rsid w:val="0012039E"/>
    <w:rsid w:val="00157AE0"/>
    <w:rsid w:val="00172291"/>
    <w:rsid w:val="001804B0"/>
    <w:rsid w:val="001D6515"/>
    <w:rsid w:val="001E426B"/>
    <w:rsid w:val="001F4E36"/>
    <w:rsid w:val="00207BDA"/>
    <w:rsid w:val="00212B1E"/>
    <w:rsid w:val="002154A5"/>
    <w:rsid w:val="00281103"/>
    <w:rsid w:val="002861EC"/>
    <w:rsid w:val="00294C40"/>
    <w:rsid w:val="002A0254"/>
    <w:rsid w:val="002C6A6A"/>
    <w:rsid w:val="002E5167"/>
    <w:rsid w:val="002F5ED9"/>
    <w:rsid w:val="00306981"/>
    <w:rsid w:val="00314D94"/>
    <w:rsid w:val="0031723D"/>
    <w:rsid w:val="003323B7"/>
    <w:rsid w:val="00333040"/>
    <w:rsid w:val="00337604"/>
    <w:rsid w:val="00340221"/>
    <w:rsid w:val="003427D2"/>
    <w:rsid w:val="00394EDD"/>
    <w:rsid w:val="003958F9"/>
    <w:rsid w:val="003A083F"/>
    <w:rsid w:val="003B4758"/>
    <w:rsid w:val="003E423C"/>
    <w:rsid w:val="003E50C3"/>
    <w:rsid w:val="004041B6"/>
    <w:rsid w:val="00407F66"/>
    <w:rsid w:val="00412C62"/>
    <w:rsid w:val="00463036"/>
    <w:rsid w:val="00473F4F"/>
    <w:rsid w:val="0048102B"/>
    <w:rsid w:val="004958C6"/>
    <w:rsid w:val="004A0E9B"/>
    <w:rsid w:val="004A2065"/>
    <w:rsid w:val="004B6E41"/>
    <w:rsid w:val="004C4F24"/>
    <w:rsid w:val="004D6CB8"/>
    <w:rsid w:val="004E37B1"/>
    <w:rsid w:val="004F2240"/>
    <w:rsid w:val="004F3CF2"/>
    <w:rsid w:val="004F74CF"/>
    <w:rsid w:val="00511872"/>
    <w:rsid w:val="00513DE7"/>
    <w:rsid w:val="00514F32"/>
    <w:rsid w:val="00544A29"/>
    <w:rsid w:val="005974D3"/>
    <w:rsid w:val="005A0799"/>
    <w:rsid w:val="005B773B"/>
    <w:rsid w:val="005C76F7"/>
    <w:rsid w:val="005E217E"/>
    <w:rsid w:val="005F0E7C"/>
    <w:rsid w:val="005F3715"/>
    <w:rsid w:val="005F6587"/>
    <w:rsid w:val="006147AE"/>
    <w:rsid w:val="00647B4F"/>
    <w:rsid w:val="006622C1"/>
    <w:rsid w:val="00662540"/>
    <w:rsid w:val="006C011E"/>
    <w:rsid w:val="006C284D"/>
    <w:rsid w:val="006D5B52"/>
    <w:rsid w:val="006D76A1"/>
    <w:rsid w:val="006E2E2E"/>
    <w:rsid w:val="006F0BFC"/>
    <w:rsid w:val="006F1EE9"/>
    <w:rsid w:val="00701989"/>
    <w:rsid w:val="00701F6C"/>
    <w:rsid w:val="007041B8"/>
    <w:rsid w:val="00717FFB"/>
    <w:rsid w:val="00723251"/>
    <w:rsid w:val="0074542E"/>
    <w:rsid w:val="00760211"/>
    <w:rsid w:val="007811B6"/>
    <w:rsid w:val="007A44F1"/>
    <w:rsid w:val="007C46C0"/>
    <w:rsid w:val="007D7119"/>
    <w:rsid w:val="007E6536"/>
    <w:rsid w:val="007F7EE3"/>
    <w:rsid w:val="00802A0E"/>
    <w:rsid w:val="00803DB9"/>
    <w:rsid w:val="00853970"/>
    <w:rsid w:val="0087337E"/>
    <w:rsid w:val="00873B27"/>
    <w:rsid w:val="00883F89"/>
    <w:rsid w:val="00887B2D"/>
    <w:rsid w:val="008A3C8E"/>
    <w:rsid w:val="008A5B6E"/>
    <w:rsid w:val="008C735C"/>
    <w:rsid w:val="008D52C1"/>
    <w:rsid w:val="008E3186"/>
    <w:rsid w:val="009000DC"/>
    <w:rsid w:val="0094406C"/>
    <w:rsid w:val="00960424"/>
    <w:rsid w:val="00960C01"/>
    <w:rsid w:val="00962494"/>
    <w:rsid w:val="009800E5"/>
    <w:rsid w:val="00983F94"/>
    <w:rsid w:val="00984F81"/>
    <w:rsid w:val="009978E8"/>
    <w:rsid w:val="009A3E25"/>
    <w:rsid w:val="009C4DA4"/>
    <w:rsid w:val="009C4F1F"/>
    <w:rsid w:val="009C6702"/>
    <w:rsid w:val="009D3161"/>
    <w:rsid w:val="009F1BD2"/>
    <w:rsid w:val="009F5423"/>
    <w:rsid w:val="00A2643D"/>
    <w:rsid w:val="00A47DCA"/>
    <w:rsid w:val="00A84AE5"/>
    <w:rsid w:val="00A93E58"/>
    <w:rsid w:val="00AA062B"/>
    <w:rsid w:val="00AC408D"/>
    <w:rsid w:val="00AF3C37"/>
    <w:rsid w:val="00AF47FD"/>
    <w:rsid w:val="00B06410"/>
    <w:rsid w:val="00B06DF7"/>
    <w:rsid w:val="00B608F4"/>
    <w:rsid w:val="00BB0EFA"/>
    <w:rsid w:val="00BF31EF"/>
    <w:rsid w:val="00BF60AB"/>
    <w:rsid w:val="00C14560"/>
    <w:rsid w:val="00C30E01"/>
    <w:rsid w:val="00C41E2B"/>
    <w:rsid w:val="00C43751"/>
    <w:rsid w:val="00C656AD"/>
    <w:rsid w:val="00C732FB"/>
    <w:rsid w:val="00C757B3"/>
    <w:rsid w:val="00C840AF"/>
    <w:rsid w:val="00CC310E"/>
    <w:rsid w:val="00CF534A"/>
    <w:rsid w:val="00D15B8E"/>
    <w:rsid w:val="00D451C5"/>
    <w:rsid w:val="00D51E5B"/>
    <w:rsid w:val="00D72C82"/>
    <w:rsid w:val="00D74C78"/>
    <w:rsid w:val="00D84A80"/>
    <w:rsid w:val="00D84FD0"/>
    <w:rsid w:val="00D91EA9"/>
    <w:rsid w:val="00DE2C24"/>
    <w:rsid w:val="00DF0179"/>
    <w:rsid w:val="00E06A16"/>
    <w:rsid w:val="00E16929"/>
    <w:rsid w:val="00E40224"/>
    <w:rsid w:val="00E45367"/>
    <w:rsid w:val="00E51645"/>
    <w:rsid w:val="00E62C49"/>
    <w:rsid w:val="00E72692"/>
    <w:rsid w:val="00E75D7C"/>
    <w:rsid w:val="00E87DCE"/>
    <w:rsid w:val="00E91FDE"/>
    <w:rsid w:val="00EC3F17"/>
    <w:rsid w:val="00EC4304"/>
    <w:rsid w:val="00F23F2C"/>
    <w:rsid w:val="00F52EFA"/>
    <w:rsid w:val="00F57BCB"/>
    <w:rsid w:val="00F94B69"/>
    <w:rsid w:val="00FA5193"/>
    <w:rsid w:val="00FA7911"/>
    <w:rsid w:val="00FB186A"/>
    <w:rsid w:val="00FD3B9E"/>
    <w:rsid w:val="00FD573B"/>
    <w:rsid w:val="00FE4484"/>
    <w:rsid w:val="03F6E644"/>
    <w:rsid w:val="04EDD220"/>
    <w:rsid w:val="05261482"/>
    <w:rsid w:val="0A79F361"/>
    <w:rsid w:val="0A79FCED"/>
    <w:rsid w:val="0B1859E7"/>
    <w:rsid w:val="0DB19DAF"/>
    <w:rsid w:val="109E34D0"/>
    <w:rsid w:val="10ABCF59"/>
    <w:rsid w:val="10ACCA4E"/>
    <w:rsid w:val="134C9B7E"/>
    <w:rsid w:val="15DBA9AE"/>
    <w:rsid w:val="19C89FFD"/>
    <w:rsid w:val="1AF1F422"/>
    <w:rsid w:val="1C33DE9E"/>
    <w:rsid w:val="1C9ADEF1"/>
    <w:rsid w:val="1CEEE9C5"/>
    <w:rsid w:val="1D263FD0"/>
    <w:rsid w:val="1E8ABA26"/>
    <w:rsid w:val="21600153"/>
    <w:rsid w:val="22DE3FBA"/>
    <w:rsid w:val="23EE561B"/>
    <w:rsid w:val="248C2253"/>
    <w:rsid w:val="2501E930"/>
    <w:rsid w:val="25182958"/>
    <w:rsid w:val="25DAAD13"/>
    <w:rsid w:val="283989F2"/>
    <w:rsid w:val="2DCF43DB"/>
    <w:rsid w:val="35630F19"/>
    <w:rsid w:val="35C8CA3B"/>
    <w:rsid w:val="3B21DDEC"/>
    <w:rsid w:val="3B7E369A"/>
    <w:rsid w:val="3B86BA9D"/>
    <w:rsid w:val="3BCD4038"/>
    <w:rsid w:val="3D2219B6"/>
    <w:rsid w:val="3E5AA9D1"/>
    <w:rsid w:val="3ECE31D9"/>
    <w:rsid w:val="40583D0E"/>
    <w:rsid w:val="42062242"/>
    <w:rsid w:val="4364E1CE"/>
    <w:rsid w:val="4446E9C6"/>
    <w:rsid w:val="4457DC9A"/>
    <w:rsid w:val="446CFAF9"/>
    <w:rsid w:val="45352FA9"/>
    <w:rsid w:val="4570724F"/>
    <w:rsid w:val="460805A3"/>
    <w:rsid w:val="48F1EFF3"/>
    <w:rsid w:val="4B426983"/>
    <w:rsid w:val="4C2485E5"/>
    <w:rsid w:val="4DF69B7D"/>
    <w:rsid w:val="4E026F97"/>
    <w:rsid w:val="50FDDEBA"/>
    <w:rsid w:val="52CE2605"/>
    <w:rsid w:val="5469F666"/>
    <w:rsid w:val="562E31BD"/>
    <w:rsid w:val="5636910D"/>
    <w:rsid w:val="567A590C"/>
    <w:rsid w:val="569A7527"/>
    <w:rsid w:val="5A228242"/>
    <w:rsid w:val="5AE20EB8"/>
    <w:rsid w:val="5FB49693"/>
    <w:rsid w:val="607AD1AF"/>
    <w:rsid w:val="60B8372E"/>
    <w:rsid w:val="616B7523"/>
    <w:rsid w:val="62BB1C21"/>
    <w:rsid w:val="65AE8C86"/>
    <w:rsid w:val="6623D817"/>
    <w:rsid w:val="67658F23"/>
    <w:rsid w:val="6C74290C"/>
    <w:rsid w:val="6CD2134C"/>
    <w:rsid w:val="6D21021C"/>
    <w:rsid w:val="6F491782"/>
    <w:rsid w:val="6FE8E80B"/>
    <w:rsid w:val="6FFE41F1"/>
    <w:rsid w:val="72D38F12"/>
    <w:rsid w:val="74BC592E"/>
    <w:rsid w:val="76D110C3"/>
    <w:rsid w:val="7749127E"/>
    <w:rsid w:val="79533160"/>
    <w:rsid w:val="7BE221F9"/>
    <w:rsid w:val="7CAE42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2A0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A0E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802A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2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2A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2A0E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markedcontent">
    <w:name w:val="markedcontent"/>
    <w:basedOn w:val="DefaultParagraphFont"/>
    <w:rsid w:val="00802A0E"/>
  </w:style>
  <w:style w:type="paragraph" w:styleId="BalloonText">
    <w:name w:val="Balloon Text"/>
    <w:basedOn w:val="Normal"/>
    <w:link w:val="BalloonTextChar"/>
    <w:uiPriority w:val="99"/>
    <w:semiHidden/>
    <w:unhideWhenUsed/>
    <w:rsid w:val="00802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A0E"/>
    <w:rPr>
      <w:rFonts w:ascii="Segoe UI" w:hAnsi="Segoe UI" w:cs="Segoe UI"/>
      <w:sz w:val="18"/>
      <w:szCs w:val="18"/>
      <w:lang w:val="en-US"/>
    </w:rPr>
  </w:style>
  <w:style w:type="table" w:customStyle="1" w:styleId="TableGrid1">
    <w:name w:val="Table Grid1"/>
    <w:rsid w:val="00802A0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4E37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B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F9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F94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5397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5397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3427D2"/>
    <w:pPr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4F2240"/>
    <w:rPr>
      <w:color w:val="0563C1" w:themeColor="hyperlink"/>
      <w:u w:val="single"/>
    </w:rPr>
  </w:style>
  <w:style w:type="paragraph" w:customStyle="1" w:styleId="Default">
    <w:name w:val="Default"/>
    <w:rsid w:val="009000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2A0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A0E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802A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2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2A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2A0E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markedcontent">
    <w:name w:val="markedcontent"/>
    <w:basedOn w:val="DefaultParagraphFont"/>
    <w:rsid w:val="00802A0E"/>
  </w:style>
  <w:style w:type="paragraph" w:styleId="BalloonText">
    <w:name w:val="Balloon Text"/>
    <w:basedOn w:val="Normal"/>
    <w:link w:val="BalloonTextChar"/>
    <w:uiPriority w:val="99"/>
    <w:semiHidden/>
    <w:unhideWhenUsed/>
    <w:rsid w:val="00802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A0E"/>
    <w:rPr>
      <w:rFonts w:ascii="Segoe UI" w:hAnsi="Segoe UI" w:cs="Segoe UI"/>
      <w:sz w:val="18"/>
      <w:szCs w:val="18"/>
      <w:lang w:val="en-US"/>
    </w:rPr>
  </w:style>
  <w:style w:type="table" w:customStyle="1" w:styleId="TableGrid1">
    <w:name w:val="Table Grid1"/>
    <w:rsid w:val="00802A0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4E37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B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F9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F94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5397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5397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3427D2"/>
    <w:pPr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4F2240"/>
    <w:rPr>
      <w:color w:val="0563C1" w:themeColor="hyperlink"/>
      <w:u w:val="single"/>
    </w:rPr>
  </w:style>
  <w:style w:type="paragraph" w:customStyle="1" w:styleId="Default">
    <w:name w:val="Default"/>
    <w:rsid w:val="009000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re.gov.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" TargetMode="External"/><Relationship Id="rId5" Type="http://schemas.openxmlformats.org/officeDocument/2006/relationships/numbering" Target="numbering.xml"/><Relationship Id="rId15" Type="http://schemas.microsoft.com/office/2007/relationships/stylesWithEffects" Target="stylesWithEffect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8C02AE-26F5-49D4-AC46-9DBE8B420A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02BED7-CBC0-4C0D-8A70-161D7083E2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8848E2E-B880-4CA7-B1BE-F7187F8413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815FCEC-9C0D-4194-AF2A-8994799983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841</Words>
  <Characters>16194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Gavrilović</dc:creator>
  <cp:lastModifiedBy>LENOVO 11e</cp:lastModifiedBy>
  <cp:revision>3</cp:revision>
  <cp:lastPrinted>2022-03-17T11:15:00Z</cp:lastPrinted>
  <dcterms:created xsi:type="dcterms:W3CDTF">2023-07-27T07:39:00Z</dcterms:created>
  <dcterms:modified xsi:type="dcterms:W3CDTF">2023-08-11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